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uschelli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9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This is an example of embedded code: there are 50 cars in this data set.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e51c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ohn Muschelli</dc:creator>
  <dcterms:created xsi:type="dcterms:W3CDTF">2017-01-09T16:48:33Z</dcterms:created>
  <dcterms:modified xsi:type="dcterms:W3CDTF">2017-01-09T16:48:33Z</dcterms:modified>
</cp:coreProperties>
</file>